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AE418" w14:textId="77777777" w:rsidR="00F33199" w:rsidRPr="000C7095" w:rsidRDefault="009E4805" w:rsidP="00A947B5">
      <w:pPr>
        <w:rPr>
          <w:rFonts w:asciiTheme="majorBidi" w:hAnsiTheme="majorBidi" w:cstheme="majorBidi"/>
          <w:sz w:val="24"/>
          <w:szCs w:val="24"/>
        </w:rPr>
      </w:pPr>
      <w:r w:rsidRPr="000C7095">
        <w:rPr>
          <w:rFonts w:asciiTheme="majorBidi" w:hAnsiTheme="majorBidi" w:cstheme="majorBidi"/>
          <w:b/>
          <w:bCs/>
          <w:sz w:val="24"/>
          <w:szCs w:val="24"/>
        </w:rPr>
        <w:t>Supplementary Table</w:t>
      </w:r>
      <w:r w:rsidR="00502694"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 1</w:t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Steel–</w:t>
      </w:r>
      <w:proofErr w:type="spellStart"/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Dwass</w:t>
      </w:r>
      <w:proofErr w:type="spellEnd"/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 test</w:t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 for Figure 3A</w:t>
      </w:r>
      <w:r w:rsidR="00A947B5" w:rsidRPr="000C7095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5"/>
        <w:gridCol w:w="1093"/>
        <w:gridCol w:w="1350"/>
        <w:gridCol w:w="1352"/>
        <w:gridCol w:w="1078"/>
        <w:gridCol w:w="1350"/>
        <w:gridCol w:w="1368"/>
      </w:tblGrid>
      <w:tr w:rsidR="000C7095" w:rsidRPr="000C7095" w14:paraId="501F0370" w14:textId="77777777" w:rsidTr="001211EC">
        <w:tc>
          <w:tcPr>
            <w:tcW w:w="1265" w:type="dxa"/>
            <w:vMerge w:val="restart"/>
          </w:tcPr>
          <w:p w14:paraId="71AD24B0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A656814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F568FB9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ys</w:t>
            </w:r>
          </w:p>
        </w:tc>
        <w:tc>
          <w:tcPr>
            <w:tcW w:w="7591" w:type="dxa"/>
            <w:gridSpan w:val="6"/>
          </w:tcPr>
          <w:p w14:paraId="76D4787B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values</w:t>
            </w:r>
          </w:p>
        </w:tc>
      </w:tr>
      <w:tr w:rsidR="000C7095" w:rsidRPr="000C7095" w14:paraId="6DB3E040" w14:textId="77777777" w:rsidTr="001211EC">
        <w:tc>
          <w:tcPr>
            <w:tcW w:w="1265" w:type="dxa"/>
            <w:vMerge/>
          </w:tcPr>
          <w:p w14:paraId="50D3CA29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795" w:type="dxa"/>
            <w:gridSpan w:val="3"/>
          </w:tcPr>
          <w:p w14:paraId="67FF6501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ought</w:t>
            </w:r>
          </w:p>
        </w:tc>
        <w:tc>
          <w:tcPr>
            <w:tcW w:w="3796" w:type="dxa"/>
            <w:gridSpan w:val="3"/>
          </w:tcPr>
          <w:p w14:paraId="4BD2B699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ll irrigated</w:t>
            </w:r>
          </w:p>
        </w:tc>
      </w:tr>
      <w:tr w:rsidR="000C7095" w:rsidRPr="000C7095" w14:paraId="34D4F329" w14:textId="77777777" w:rsidTr="009E4805">
        <w:tc>
          <w:tcPr>
            <w:tcW w:w="1265" w:type="dxa"/>
            <w:vMerge/>
          </w:tcPr>
          <w:p w14:paraId="28AEDAD5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93" w:type="dxa"/>
          </w:tcPr>
          <w:p w14:paraId="570DE04A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4A625897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39ED6D4D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</w:tc>
        <w:tc>
          <w:tcPr>
            <w:tcW w:w="1350" w:type="dxa"/>
          </w:tcPr>
          <w:p w14:paraId="6486F1A5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27F13C81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6CAAFA7A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  <w:tc>
          <w:tcPr>
            <w:tcW w:w="1352" w:type="dxa"/>
          </w:tcPr>
          <w:p w14:paraId="7657FD73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  <w:p w14:paraId="28A30A9B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11DAB075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  <w:tc>
          <w:tcPr>
            <w:tcW w:w="1078" w:type="dxa"/>
          </w:tcPr>
          <w:p w14:paraId="0DB02B4F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3A7A2F05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7C6AAAEE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</w:tc>
        <w:tc>
          <w:tcPr>
            <w:tcW w:w="1350" w:type="dxa"/>
          </w:tcPr>
          <w:p w14:paraId="232C5DAE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7812A15E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7DC58616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  <w:tc>
          <w:tcPr>
            <w:tcW w:w="1368" w:type="dxa"/>
          </w:tcPr>
          <w:p w14:paraId="1DB5EC69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  <w:p w14:paraId="673B39B4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6621AC1E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</w:tr>
      <w:tr w:rsidR="000C7095" w:rsidRPr="000C7095" w14:paraId="37705914" w14:textId="77777777" w:rsidTr="009E4805">
        <w:tc>
          <w:tcPr>
            <w:tcW w:w="1265" w:type="dxa"/>
          </w:tcPr>
          <w:p w14:paraId="688133D3" w14:textId="77777777" w:rsidR="009E4805" w:rsidRPr="000C7095" w:rsidRDefault="009E4805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 xml:space="preserve">1 – 7 </w:t>
            </w:r>
          </w:p>
        </w:tc>
        <w:tc>
          <w:tcPr>
            <w:tcW w:w="1093" w:type="dxa"/>
          </w:tcPr>
          <w:p w14:paraId="3FAE0DE1" w14:textId="77777777" w:rsidR="009E4805" w:rsidRPr="000C7095" w:rsidRDefault="009E4805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13573D9E" w14:textId="77777777" w:rsidR="009E4805" w:rsidRPr="000C7095" w:rsidRDefault="009E4805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14E397D0" w14:textId="77777777" w:rsidR="009E4805" w:rsidRPr="000C7095" w:rsidRDefault="009E4805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7A43CFFD" w14:textId="77777777" w:rsidR="009E4805" w:rsidRPr="000C7095" w:rsidRDefault="009E4805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168F1D6A" w14:textId="77777777" w:rsidR="009E4805" w:rsidRPr="000C7095" w:rsidRDefault="009E4805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0B6832C5" w14:textId="77777777" w:rsidR="009E4805" w:rsidRPr="000C7095" w:rsidRDefault="009E4805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3AD9F33B" w14:textId="77777777" w:rsidTr="009E4805">
        <w:tc>
          <w:tcPr>
            <w:tcW w:w="1265" w:type="dxa"/>
          </w:tcPr>
          <w:p w14:paraId="6C161FDE" w14:textId="77777777" w:rsidR="00DF799B" w:rsidRPr="000C7095" w:rsidRDefault="00DF799B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1093" w:type="dxa"/>
          </w:tcPr>
          <w:p w14:paraId="27D16C0E" w14:textId="77777777" w:rsidR="00DF799B" w:rsidRPr="000C7095" w:rsidRDefault="0050248F" w:rsidP="0050248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282B17D9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183EB39B" w14:textId="77777777" w:rsidR="00DF799B" w:rsidRPr="000C7095" w:rsidRDefault="0050248F" w:rsidP="0050248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DF799B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078" w:type="dxa"/>
          </w:tcPr>
          <w:p w14:paraId="387CF7A2" w14:textId="77777777" w:rsidR="00DF799B" w:rsidRPr="000C7095" w:rsidRDefault="0050248F" w:rsidP="0050248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DF799B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2D34CFC7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5E13DB89" w14:textId="77777777" w:rsidR="00DF799B" w:rsidRPr="000C7095" w:rsidRDefault="0050248F" w:rsidP="0050248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DF799B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</w:tr>
      <w:tr w:rsidR="000C7095" w:rsidRPr="000C7095" w14:paraId="330E2175" w14:textId="77777777" w:rsidTr="009E4805">
        <w:tc>
          <w:tcPr>
            <w:tcW w:w="1265" w:type="dxa"/>
          </w:tcPr>
          <w:p w14:paraId="5654FDD1" w14:textId="77777777" w:rsidR="00DF799B" w:rsidRPr="000C7095" w:rsidRDefault="00DF799B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093" w:type="dxa"/>
          </w:tcPr>
          <w:p w14:paraId="159A1D89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546BC5BE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458DF3F9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71D56B26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237C8CE3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7C35B282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59ACA4E8" w14:textId="77777777" w:rsidTr="009E4805">
        <w:tc>
          <w:tcPr>
            <w:tcW w:w="1265" w:type="dxa"/>
          </w:tcPr>
          <w:p w14:paraId="402665A3" w14:textId="77777777" w:rsidR="00DF799B" w:rsidRPr="000C7095" w:rsidRDefault="00DF799B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1093" w:type="dxa"/>
          </w:tcPr>
          <w:p w14:paraId="1C15F9C8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121C1FC9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5BFC295A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73CB3889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5644CD9D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2890E4F7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5DE7ED69" w14:textId="77777777" w:rsidTr="009E4805">
        <w:tc>
          <w:tcPr>
            <w:tcW w:w="1265" w:type="dxa"/>
          </w:tcPr>
          <w:p w14:paraId="4F3F3591" w14:textId="77777777" w:rsidR="00DF799B" w:rsidRPr="000C7095" w:rsidRDefault="00DF799B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1093" w:type="dxa"/>
          </w:tcPr>
          <w:p w14:paraId="46F6DAFC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073BD130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1CD4D789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2C5D65FB" w14:textId="77777777" w:rsidR="00DF799B" w:rsidRPr="000C7095" w:rsidRDefault="00F3663A" w:rsidP="0050248F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161E2567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1D8DA461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472B1374" w14:textId="77777777" w:rsidTr="009E4805">
        <w:tc>
          <w:tcPr>
            <w:tcW w:w="1265" w:type="dxa"/>
          </w:tcPr>
          <w:p w14:paraId="258BBC9F" w14:textId="77777777" w:rsidR="00DF799B" w:rsidRPr="000C7095" w:rsidRDefault="00DF799B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1093" w:type="dxa"/>
          </w:tcPr>
          <w:p w14:paraId="7CCFF3AE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50C444D5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14918B81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2EA18B76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066FFF2B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119CCB2C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5981A060" w14:textId="77777777" w:rsidTr="009E4805">
        <w:tc>
          <w:tcPr>
            <w:tcW w:w="1265" w:type="dxa"/>
          </w:tcPr>
          <w:p w14:paraId="5A961305" w14:textId="77777777" w:rsidR="00DF799B" w:rsidRPr="000C7095" w:rsidRDefault="00DF799B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1093" w:type="dxa"/>
          </w:tcPr>
          <w:p w14:paraId="4A648467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0D38383D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40D24750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5E06A905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408F004E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490B81DC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3D2FBBC0" w14:textId="77777777" w:rsidTr="009E4805">
        <w:tc>
          <w:tcPr>
            <w:tcW w:w="1265" w:type="dxa"/>
          </w:tcPr>
          <w:p w14:paraId="5CF25957" w14:textId="77777777" w:rsidR="00F3663A" w:rsidRPr="000C7095" w:rsidRDefault="00F3663A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1093" w:type="dxa"/>
          </w:tcPr>
          <w:p w14:paraId="585A4FF9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1BBAD67B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69C2EA0C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7599C57E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273A6BA2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073FFF3F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22D0D86F" w14:textId="77777777" w:rsidTr="009E4805">
        <w:tc>
          <w:tcPr>
            <w:tcW w:w="1265" w:type="dxa"/>
          </w:tcPr>
          <w:p w14:paraId="6B428080" w14:textId="77777777" w:rsidR="00F3663A" w:rsidRPr="000C7095" w:rsidRDefault="00F3663A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1093" w:type="dxa"/>
          </w:tcPr>
          <w:p w14:paraId="7148A0D7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0A4F3924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1C4FD640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3DDB0342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1618C2B0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4EF186E5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3362D413" w14:textId="77777777" w:rsidTr="009E4805">
        <w:tc>
          <w:tcPr>
            <w:tcW w:w="1265" w:type="dxa"/>
          </w:tcPr>
          <w:p w14:paraId="410BDA9D" w14:textId="77777777" w:rsidR="00F3663A" w:rsidRPr="000C7095" w:rsidRDefault="00F3663A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1093" w:type="dxa"/>
          </w:tcPr>
          <w:p w14:paraId="7ECE8D07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55053722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4420FB47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4054AA29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0B10B8CB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1B8E0BAE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2E383434" w14:textId="77777777" w:rsidTr="009E4805">
        <w:tc>
          <w:tcPr>
            <w:tcW w:w="1265" w:type="dxa"/>
          </w:tcPr>
          <w:p w14:paraId="716EA9C7" w14:textId="77777777" w:rsidR="00F3663A" w:rsidRPr="000C7095" w:rsidRDefault="00F3663A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1093" w:type="dxa"/>
          </w:tcPr>
          <w:p w14:paraId="3D741F12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2AD8BF0C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5825EA1A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4192D0DF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3863C44B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666E3D72" w14:textId="77777777" w:rsidR="00F3663A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20BCAFF8" w14:textId="77777777" w:rsidTr="009E4805">
        <w:tc>
          <w:tcPr>
            <w:tcW w:w="1265" w:type="dxa"/>
          </w:tcPr>
          <w:p w14:paraId="3D37770C" w14:textId="77777777" w:rsidR="00DF799B" w:rsidRPr="000C7095" w:rsidRDefault="00DF799B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1093" w:type="dxa"/>
          </w:tcPr>
          <w:p w14:paraId="13DEDE21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67FC5880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56DC0F66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5347A148" w14:textId="77777777" w:rsidR="00DF799B" w:rsidRPr="000C7095" w:rsidRDefault="0050248F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DF799B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7E033034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5B5D2E0E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DF799B" w:rsidRPr="000C7095" w14:paraId="7DD03236" w14:textId="77777777" w:rsidTr="009E4805">
        <w:tc>
          <w:tcPr>
            <w:tcW w:w="1265" w:type="dxa"/>
          </w:tcPr>
          <w:p w14:paraId="01B7919E" w14:textId="77777777" w:rsidR="00DF799B" w:rsidRPr="000C7095" w:rsidRDefault="00DF799B" w:rsidP="009E480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9</w:t>
            </w:r>
            <w:r w:rsidR="002A3579" w:rsidRPr="000C7095">
              <w:rPr>
                <w:rFonts w:asciiTheme="majorBidi" w:hAnsiTheme="majorBidi" w:cstheme="majorBidi"/>
                <w:sz w:val="24"/>
                <w:szCs w:val="24"/>
              </w:rPr>
              <w:t xml:space="preserve"> – 36 </w:t>
            </w:r>
          </w:p>
        </w:tc>
        <w:tc>
          <w:tcPr>
            <w:tcW w:w="1093" w:type="dxa"/>
          </w:tcPr>
          <w:p w14:paraId="7A5A09AD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6B32234A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7D80BEF2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4F2A4DDD" w14:textId="77777777" w:rsidR="00DF799B" w:rsidRPr="000C7095" w:rsidRDefault="00F3663A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24F9EC2E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22E672D6" w14:textId="77777777" w:rsidR="00DF799B" w:rsidRPr="000C7095" w:rsidRDefault="00DF799B" w:rsidP="0050248F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</w:tbl>
    <w:p w14:paraId="372343D8" w14:textId="77777777" w:rsidR="00F33199" w:rsidRPr="000C7095" w:rsidRDefault="00F33199" w:rsidP="00F33199">
      <w:pPr>
        <w:rPr>
          <w:rFonts w:asciiTheme="majorBidi" w:hAnsiTheme="majorBidi" w:cstheme="majorBidi"/>
          <w:sz w:val="24"/>
          <w:szCs w:val="24"/>
        </w:rPr>
      </w:pPr>
    </w:p>
    <w:p w14:paraId="5EEE839E" w14:textId="77777777" w:rsidR="002A3579" w:rsidRPr="000C7095" w:rsidRDefault="002A3579" w:rsidP="00892E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F3C2F8B" w14:textId="77777777" w:rsidR="00892EC8" w:rsidRPr="000C7095" w:rsidRDefault="00892EC8" w:rsidP="00A947B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C7095">
        <w:rPr>
          <w:rFonts w:asciiTheme="majorBidi" w:hAnsiTheme="majorBidi" w:cstheme="majorBidi"/>
          <w:b/>
          <w:bCs/>
          <w:sz w:val="24"/>
          <w:szCs w:val="24"/>
        </w:rPr>
        <w:t>Supplementary Table</w:t>
      </w:r>
      <w:r w:rsidR="00502694"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 2</w:t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Steel–</w:t>
      </w:r>
      <w:proofErr w:type="spellStart"/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Dwass</w:t>
      </w:r>
      <w:proofErr w:type="spellEnd"/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 test</w:t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 for Figure 3B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5"/>
        <w:gridCol w:w="1093"/>
        <w:gridCol w:w="1350"/>
        <w:gridCol w:w="1352"/>
      </w:tblGrid>
      <w:tr w:rsidR="000C7095" w:rsidRPr="000C7095" w14:paraId="30416F12" w14:textId="77777777" w:rsidTr="00677986">
        <w:tc>
          <w:tcPr>
            <w:tcW w:w="1265" w:type="dxa"/>
            <w:vMerge w:val="restart"/>
          </w:tcPr>
          <w:p w14:paraId="42F8DDF5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067E096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C1FB981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ys</w:t>
            </w:r>
          </w:p>
        </w:tc>
        <w:tc>
          <w:tcPr>
            <w:tcW w:w="3795" w:type="dxa"/>
            <w:gridSpan w:val="3"/>
          </w:tcPr>
          <w:p w14:paraId="381C49A1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values</w:t>
            </w:r>
          </w:p>
        </w:tc>
        <w:bookmarkStart w:id="0" w:name="_GoBack"/>
        <w:bookmarkEnd w:id="0"/>
      </w:tr>
      <w:tr w:rsidR="000C7095" w:rsidRPr="000C7095" w14:paraId="097A5C3E" w14:textId="77777777" w:rsidTr="00677986">
        <w:tc>
          <w:tcPr>
            <w:tcW w:w="1265" w:type="dxa"/>
            <w:vMerge/>
          </w:tcPr>
          <w:p w14:paraId="594EC740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795" w:type="dxa"/>
            <w:gridSpan w:val="3"/>
          </w:tcPr>
          <w:p w14:paraId="3E3EC78E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ought</w:t>
            </w:r>
          </w:p>
        </w:tc>
      </w:tr>
      <w:tr w:rsidR="000C7095" w:rsidRPr="000C7095" w14:paraId="372B6FDB" w14:textId="77777777" w:rsidTr="00677986">
        <w:tc>
          <w:tcPr>
            <w:tcW w:w="1265" w:type="dxa"/>
            <w:vMerge/>
          </w:tcPr>
          <w:p w14:paraId="36317F34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93" w:type="dxa"/>
          </w:tcPr>
          <w:p w14:paraId="23E9CF13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5BB9D5EE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0350F6FD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</w:tc>
        <w:tc>
          <w:tcPr>
            <w:tcW w:w="1350" w:type="dxa"/>
          </w:tcPr>
          <w:p w14:paraId="541FEE1F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67FF0D87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3EB6E4F6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  <w:tc>
          <w:tcPr>
            <w:tcW w:w="1352" w:type="dxa"/>
          </w:tcPr>
          <w:p w14:paraId="097A80F2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  <w:p w14:paraId="3BB173A5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21AE4F78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</w:tr>
      <w:tr w:rsidR="00892EC8" w:rsidRPr="000C7095" w14:paraId="10470E75" w14:textId="77777777" w:rsidTr="00677986">
        <w:tc>
          <w:tcPr>
            <w:tcW w:w="1265" w:type="dxa"/>
          </w:tcPr>
          <w:p w14:paraId="186F066B" w14:textId="77777777" w:rsidR="00892EC8" w:rsidRPr="000C7095" w:rsidRDefault="00FE06F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 – 36</w:t>
            </w:r>
          </w:p>
        </w:tc>
        <w:tc>
          <w:tcPr>
            <w:tcW w:w="1093" w:type="dxa"/>
          </w:tcPr>
          <w:p w14:paraId="7655F2E3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5A53DB42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5E0F6949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</w:tbl>
    <w:p w14:paraId="1102586D" w14:textId="77777777" w:rsidR="00892EC8" w:rsidRPr="000C7095" w:rsidRDefault="00892EC8" w:rsidP="00892E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20710BC" w14:textId="77777777" w:rsidR="002A3579" w:rsidRPr="000C7095" w:rsidRDefault="002A3579" w:rsidP="00892E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419CC8D" w14:textId="77777777" w:rsidR="002A3579" w:rsidRPr="000C7095" w:rsidRDefault="002A3579" w:rsidP="00892E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CC8DEF0" w14:textId="77777777" w:rsidR="002A3579" w:rsidRPr="000C7095" w:rsidRDefault="002A3579" w:rsidP="00892E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11D9359" w14:textId="77777777" w:rsidR="002A3579" w:rsidRPr="000C7095" w:rsidRDefault="002A3579" w:rsidP="00892E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6AAA868" w14:textId="77777777" w:rsidR="002A3579" w:rsidRPr="000C7095" w:rsidRDefault="002A3579" w:rsidP="00892EC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C0B66FD" w14:textId="77777777" w:rsidR="00952224" w:rsidRPr="000C7095" w:rsidRDefault="00952224" w:rsidP="00647C4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C7ABD25" w14:textId="77777777" w:rsidR="00952224" w:rsidRPr="000C7095" w:rsidRDefault="00952224" w:rsidP="00647C4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BB707FD" w14:textId="77777777" w:rsidR="00892EC8" w:rsidRPr="000C7095" w:rsidRDefault="00892EC8" w:rsidP="00647C48">
      <w:pPr>
        <w:rPr>
          <w:rFonts w:asciiTheme="majorBidi" w:hAnsiTheme="majorBidi" w:cstheme="majorBidi"/>
          <w:sz w:val="24"/>
          <w:szCs w:val="24"/>
        </w:rPr>
      </w:pPr>
      <w:r w:rsidRPr="000C7095">
        <w:rPr>
          <w:rFonts w:asciiTheme="majorBidi" w:hAnsiTheme="majorBidi" w:cstheme="majorBidi"/>
          <w:b/>
          <w:bCs/>
          <w:sz w:val="24"/>
          <w:szCs w:val="24"/>
        </w:rPr>
        <w:lastRenderedPageBreak/>
        <w:t>Supplementary Table</w:t>
      </w:r>
      <w:r w:rsidR="00502694"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 3</w:t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Steel–</w:t>
      </w:r>
      <w:proofErr w:type="spellStart"/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Dwass</w:t>
      </w:r>
      <w:proofErr w:type="spellEnd"/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 test</w:t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 for Figure 3D</w:t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ab/>
        <w:t xml:space="preserve"> </w:t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5"/>
        <w:gridCol w:w="1093"/>
        <w:gridCol w:w="1350"/>
        <w:gridCol w:w="1352"/>
        <w:gridCol w:w="1078"/>
        <w:gridCol w:w="1350"/>
        <w:gridCol w:w="1368"/>
      </w:tblGrid>
      <w:tr w:rsidR="000C7095" w:rsidRPr="000C7095" w14:paraId="2FB31999" w14:textId="77777777" w:rsidTr="00677986">
        <w:trPr>
          <w:trHeight w:val="315"/>
        </w:trPr>
        <w:tc>
          <w:tcPr>
            <w:tcW w:w="1265" w:type="dxa"/>
            <w:vMerge w:val="restart"/>
            <w:tcBorders>
              <w:right w:val="single" w:sz="4" w:space="0" w:color="auto"/>
            </w:tcBorders>
          </w:tcPr>
          <w:p w14:paraId="57BA3CB1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EB72C97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43671F9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me (h)</w:t>
            </w:r>
          </w:p>
        </w:tc>
        <w:tc>
          <w:tcPr>
            <w:tcW w:w="75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447B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values</w:t>
            </w:r>
          </w:p>
        </w:tc>
      </w:tr>
      <w:tr w:rsidR="000C7095" w:rsidRPr="000C7095" w14:paraId="0494CD45" w14:textId="77777777" w:rsidTr="00677986">
        <w:trPr>
          <w:trHeight w:val="240"/>
        </w:trPr>
        <w:tc>
          <w:tcPr>
            <w:tcW w:w="1265" w:type="dxa"/>
            <w:vMerge/>
            <w:tcBorders>
              <w:right w:val="single" w:sz="4" w:space="0" w:color="auto"/>
            </w:tcBorders>
          </w:tcPr>
          <w:p w14:paraId="04E9C02D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7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3DAA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ought</w:t>
            </w:r>
          </w:p>
        </w:tc>
        <w:tc>
          <w:tcPr>
            <w:tcW w:w="37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068E5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ll irrigated</w:t>
            </w:r>
          </w:p>
        </w:tc>
      </w:tr>
      <w:tr w:rsidR="000C7095" w:rsidRPr="000C7095" w14:paraId="0A2AC8F9" w14:textId="77777777" w:rsidTr="00677986">
        <w:tc>
          <w:tcPr>
            <w:tcW w:w="1265" w:type="dxa"/>
            <w:vMerge/>
            <w:tcBorders>
              <w:right w:val="single" w:sz="4" w:space="0" w:color="auto"/>
            </w:tcBorders>
          </w:tcPr>
          <w:p w14:paraId="5B938CC2" w14:textId="77777777" w:rsidR="00892EC8" w:rsidRPr="000C7095" w:rsidRDefault="00892EC8" w:rsidP="00677986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93" w:type="dxa"/>
            <w:tcBorders>
              <w:top w:val="single" w:sz="4" w:space="0" w:color="auto"/>
              <w:left w:val="single" w:sz="4" w:space="0" w:color="auto"/>
            </w:tcBorders>
          </w:tcPr>
          <w:p w14:paraId="468BCD43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7C4E548F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640EEE41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BD71AA4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7625D60C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24918DB6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  <w:tc>
          <w:tcPr>
            <w:tcW w:w="1352" w:type="dxa"/>
            <w:tcBorders>
              <w:top w:val="single" w:sz="4" w:space="0" w:color="auto"/>
            </w:tcBorders>
          </w:tcPr>
          <w:p w14:paraId="7EF642A0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  <w:p w14:paraId="4866E737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2EC102D2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  <w:tc>
          <w:tcPr>
            <w:tcW w:w="1078" w:type="dxa"/>
            <w:tcBorders>
              <w:top w:val="single" w:sz="4" w:space="0" w:color="auto"/>
            </w:tcBorders>
          </w:tcPr>
          <w:p w14:paraId="3D9603F6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3F22CDC2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353C59B4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674A1A24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20D9C96C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5E10EEC0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  <w:tc>
          <w:tcPr>
            <w:tcW w:w="1368" w:type="dxa"/>
            <w:tcBorders>
              <w:top w:val="single" w:sz="4" w:space="0" w:color="auto"/>
            </w:tcBorders>
          </w:tcPr>
          <w:p w14:paraId="4AA436A2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  <w:p w14:paraId="18D0BA7F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1A8F6538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</w:tr>
      <w:tr w:rsidR="000C7095" w:rsidRPr="000C7095" w14:paraId="5C200C17" w14:textId="77777777" w:rsidTr="00677986">
        <w:tc>
          <w:tcPr>
            <w:tcW w:w="1265" w:type="dxa"/>
          </w:tcPr>
          <w:p w14:paraId="266CB1B4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0600</w:t>
            </w:r>
          </w:p>
        </w:tc>
        <w:tc>
          <w:tcPr>
            <w:tcW w:w="1093" w:type="dxa"/>
          </w:tcPr>
          <w:p w14:paraId="32EA178A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5995D81B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64906EE1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13FA9D3C" w14:textId="77777777" w:rsidR="00892EC8" w:rsidRPr="000C7095" w:rsidRDefault="00770599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106EC511" w14:textId="77777777" w:rsidR="00892EC8" w:rsidRPr="000C7095" w:rsidRDefault="00770599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68" w:type="dxa"/>
          </w:tcPr>
          <w:p w14:paraId="048ACE7C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689C84A2" w14:textId="77777777" w:rsidTr="00677986">
        <w:tc>
          <w:tcPr>
            <w:tcW w:w="1265" w:type="dxa"/>
          </w:tcPr>
          <w:p w14:paraId="547CAC2A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0700</w:t>
            </w:r>
          </w:p>
        </w:tc>
        <w:tc>
          <w:tcPr>
            <w:tcW w:w="1093" w:type="dxa"/>
          </w:tcPr>
          <w:p w14:paraId="4DE5B0FB" w14:textId="77777777" w:rsidR="00892EC8" w:rsidRPr="000C7095" w:rsidRDefault="002269A9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7FC37255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08062F54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70525426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21731D35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58344734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40F442A0" w14:textId="77777777" w:rsidTr="00677986">
        <w:tc>
          <w:tcPr>
            <w:tcW w:w="1265" w:type="dxa"/>
          </w:tcPr>
          <w:p w14:paraId="57992686" w14:textId="77777777" w:rsidR="002269A9" w:rsidRPr="000C7095" w:rsidRDefault="002269A9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0800</w:t>
            </w:r>
          </w:p>
        </w:tc>
        <w:tc>
          <w:tcPr>
            <w:tcW w:w="1093" w:type="dxa"/>
          </w:tcPr>
          <w:p w14:paraId="2967BD32" w14:textId="77777777" w:rsidR="002269A9" w:rsidRPr="000C7095" w:rsidRDefault="002269A9"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0BD1EAD4" w14:textId="77777777" w:rsidR="002269A9" w:rsidRPr="000C7095" w:rsidRDefault="002269A9"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0F2A7B52" w14:textId="77777777" w:rsidR="002269A9" w:rsidRPr="000C7095" w:rsidRDefault="002269A9"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6BC9A405" w14:textId="77777777" w:rsidR="002269A9" w:rsidRPr="000C7095" w:rsidRDefault="00770599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2269A9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31A64C9A" w14:textId="77777777" w:rsidR="002269A9" w:rsidRPr="000C7095" w:rsidRDefault="002269A9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53D5824A" w14:textId="77777777" w:rsidR="002269A9" w:rsidRPr="000C7095" w:rsidRDefault="002269A9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6F59EBA5" w14:textId="77777777" w:rsidTr="00677986">
        <w:tc>
          <w:tcPr>
            <w:tcW w:w="1265" w:type="dxa"/>
          </w:tcPr>
          <w:p w14:paraId="75ACC39F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0900</w:t>
            </w:r>
          </w:p>
        </w:tc>
        <w:tc>
          <w:tcPr>
            <w:tcW w:w="1093" w:type="dxa"/>
          </w:tcPr>
          <w:p w14:paraId="7FD9A03F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5AE589E5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32E7FD85" w14:textId="77777777" w:rsidR="00892EC8" w:rsidRPr="000C7095" w:rsidRDefault="002269A9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078" w:type="dxa"/>
          </w:tcPr>
          <w:p w14:paraId="08F59D4E" w14:textId="77777777" w:rsidR="00892EC8" w:rsidRPr="000C7095" w:rsidRDefault="00770599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51A05F79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107B9042" w14:textId="77777777" w:rsidR="00892EC8" w:rsidRPr="000C7095" w:rsidRDefault="00770599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1EAEF95E" w14:textId="77777777" w:rsidTr="00677986">
        <w:tc>
          <w:tcPr>
            <w:tcW w:w="1265" w:type="dxa"/>
          </w:tcPr>
          <w:p w14:paraId="67B21791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000</w:t>
            </w:r>
          </w:p>
        </w:tc>
        <w:tc>
          <w:tcPr>
            <w:tcW w:w="1093" w:type="dxa"/>
          </w:tcPr>
          <w:p w14:paraId="363F14FB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2D14ABF7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0D15E0D9" w14:textId="77777777" w:rsidR="00892EC8" w:rsidRPr="000C7095" w:rsidRDefault="0001082B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078" w:type="dxa"/>
          </w:tcPr>
          <w:p w14:paraId="1B5FAE90" w14:textId="77777777" w:rsidR="00892EC8" w:rsidRPr="000C7095" w:rsidRDefault="00770599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40B899F6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04F74F6F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1ADEDD85" w14:textId="77777777" w:rsidTr="00677986">
        <w:tc>
          <w:tcPr>
            <w:tcW w:w="1265" w:type="dxa"/>
          </w:tcPr>
          <w:p w14:paraId="39A14CC9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100</w:t>
            </w:r>
          </w:p>
        </w:tc>
        <w:tc>
          <w:tcPr>
            <w:tcW w:w="1093" w:type="dxa"/>
          </w:tcPr>
          <w:p w14:paraId="7C0B995A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640705D5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7C77AB32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15EF8FCF" w14:textId="77777777" w:rsidR="00892EC8" w:rsidRPr="000C7095" w:rsidRDefault="00A73F1F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226CA861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3D846336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4775E26E" w14:textId="77777777" w:rsidTr="00677986">
        <w:tc>
          <w:tcPr>
            <w:tcW w:w="1265" w:type="dxa"/>
          </w:tcPr>
          <w:p w14:paraId="72E4F50E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200</w:t>
            </w:r>
          </w:p>
        </w:tc>
        <w:tc>
          <w:tcPr>
            <w:tcW w:w="1093" w:type="dxa"/>
          </w:tcPr>
          <w:p w14:paraId="549A0DB3" w14:textId="77777777" w:rsidR="00892EC8" w:rsidRPr="000C7095" w:rsidRDefault="0001082B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350C705B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393F3537" w14:textId="77777777" w:rsidR="00892EC8" w:rsidRPr="000C7095" w:rsidRDefault="0001082B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078" w:type="dxa"/>
          </w:tcPr>
          <w:p w14:paraId="48E956DF" w14:textId="77777777" w:rsidR="00892EC8" w:rsidRPr="000C7095" w:rsidRDefault="00A73F1F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3AB68553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0725929A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44C268EB" w14:textId="77777777" w:rsidTr="00677986">
        <w:tc>
          <w:tcPr>
            <w:tcW w:w="1265" w:type="dxa"/>
          </w:tcPr>
          <w:p w14:paraId="107C708D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300</w:t>
            </w:r>
          </w:p>
        </w:tc>
        <w:tc>
          <w:tcPr>
            <w:tcW w:w="1093" w:type="dxa"/>
          </w:tcPr>
          <w:p w14:paraId="10F69BDB" w14:textId="77777777" w:rsidR="00892EC8" w:rsidRPr="000C7095" w:rsidRDefault="0001082B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5FC5D0BC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42E5B4A2" w14:textId="77777777" w:rsidR="00892EC8" w:rsidRPr="000C7095" w:rsidRDefault="0001082B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078" w:type="dxa"/>
          </w:tcPr>
          <w:p w14:paraId="014F79C1" w14:textId="77777777" w:rsidR="00892EC8" w:rsidRPr="000C7095" w:rsidRDefault="00D97013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60FE9EDA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232104D0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4927CD96" w14:textId="77777777" w:rsidTr="00677986">
        <w:tc>
          <w:tcPr>
            <w:tcW w:w="1265" w:type="dxa"/>
          </w:tcPr>
          <w:p w14:paraId="713FD28A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400</w:t>
            </w:r>
          </w:p>
        </w:tc>
        <w:tc>
          <w:tcPr>
            <w:tcW w:w="1093" w:type="dxa"/>
          </w:tcPr>
          <w:p w14:paraId="387CE9CD" w14:textId="77777777" w:rsidR="00892EC8" w:rsidRPr="000C7095" w:rsidRDefault="0001082B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2B222614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581BA77A" w14:textId="77777777" w:rsidR="00892EC8" w:rsidRPr="000C7095" w:rsidRDefault="0001082B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078" w:type="dxa"/>
          </w:tcPr>
          <w:p w14:paraId="37F4E7D6" w14:textId="77777777" w:rsidR="00892EC8" w:rsidRPr="000C7095" w:rsidRDefault="00CD60AD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496EC187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39032824" w14:textId="77777777" w:rsidR="00892EC8" w:rsidRPr="000C7095" w:rsidRDefault="00D97013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1ED131E0" w14:textId="77777777" w:rsidTr="00677986">
        <w:tc>
          <w:tcPr>
            <w:tcW w:w="1265" w:type="dxa"/>
          </w:tcPr>
          <w:p w14:paraId="1706CB89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500</w:t>
            </w:r>
          </w:p>
        </w:tc>
        <w:tc>
          <w:tcPr>
            <w:tcW w:w="1093" w:type="dxa"/>
          </w:tcPr>
          <w:p w14:paraId="7ABB0AA7" w14:textId="77777777" w:rsidR="00892EC8" w:rsidRPr="000C7095" w:rsidRDefault="006413CF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7494983C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03A12179" w14:textId="77777777" w:rsidR="00892EC8" w:rsidRPr="000C7095" w:rsidRDefault="006413CF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078" w:type="dxa"/>
          </w:tcPr>
          <w:p w14:paraId="578DD32E" w14:textId="77777777" w:rsidR="00892EC8" w:rsidRPr="000C7095" w:rsidRDefault="00CD60AD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76EB7CB3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431BDBEF" w14:textId="77777777" w:rsidR="00892EC8" w:rsidRPr="000C7095" w:rsidRDefault="00CD60AD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14A6FD3D" w14:textId="77777777" w:rsidTr="00677986">
        <w:tc>
          <w:tcPr>
            <w:tcW w:w="1265" w:type="dxa"/>
          </w:tcPr>
          <w:p w14:paraId="5A730DE1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600</w:t>
            </w:r>
          </w:p>
        </w:tc>
        <w:tc>
          <w:tcPr>
            <w:tcW w:w="1093" w:type="dxa"/>
          </w:tcPr>
          <w:p w14:paraId="0AE850BA" w14:textId="77777777" w:rsidR="00892EC8" w:rsidRPr="000C7095" w:rsidRDefault="006413CF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0D6D96D6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40404A1D" w14:textId="77777777" w:rsidR="00892EC8" w:rsidRPr="000C7095" w:rsidRDefault="006413CF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078" w:type="dxa"/>
          </w:tcPr>
          <w:p w14:paraId="7D68011D" w14:textId="77777777" w:rsidR="00892EC8" w:rsidRPr="000C7095" w:rsidRDefault="00CD60AD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19FFB9C9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02871E6D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  <w:tr w:rsidR="000C7095" w:rsidRPr="000C7095" w14:paraId="225F1284" w14:textId="77777777" w:rsidTr="00677986">
        <w:tc>
          <w:tcPr>
            <w:tcW w:w="1265" w:type="dxa"/>
          </w:tcPr>
          <w:p w14:paraId="654DC522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700</w:t>
            </w:r>
          </w:p>
        </w:tc>
        <w:tc>
          <w:tcPr>
            <w:tcW w:w="1093" w:type="dxa"/>
          </w:tcPr>
          <w:p w14:paraId="73908E21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0BA96D98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7DDE1F61" w14:textId="77777777" w:rsidR="00892EC8" w:rsidRPr="000C7095" w:rsidRDefault="006413CF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078" w:type="dxa"/>
          </w:tcPr>
          <w:p w14:paraId="4D66D129" w14:textId="77777777" w:rsidR="00892EC8" w:rsidRPr="000C7095" w:rsidRDefault="00CD60AD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7C72F4B9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61234D73" w14:textId="77777777" w:rsidR="00892EC8" w:rsidRPr="000C7095" w:rsidRDefault="00CD60AD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</w:tr>
      <w:tr w:rsidR="000C7095" w:rsidRPr="000C7095" w14:paraId="69F4F347" w14:textId="77777777" w:rsidTr="00677986">
        <w:tc>
          <w:tcPr>
            <w:tcW w:w="1265" w:type="dxa"/>
          </w:tcPr>
          <w:p w14:paraId="34560E59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800</w:t>
            </w:r>
          </w:p>
        </w:tc>
        <w:tc>
          <w:tcPr>
            <w:tcW w:w="1093" w:type="dxa"/>
          </w:tcPr>
          <w:p w14:paraId="64712F3E" w14:textId="77777777" w:rsidR="00892EC8" w:rsidRPr="000C7095" w:rsidRDefault="006413CF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652E3F3A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3A3C8EE1" w14:textId="77777777" w:rsidR="00892EC8" w:rsidRPr="000C7095" w:rsidRDefault="006413CF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078" w:type="dxa"/>
          </w:tcPr>
          <w:p w14:paraId="40421C6A" w14:textId="77777777" w:rsidR="00892EC8" w:rsidRPr="000C7095" w:rsidRDefault="00CD60AD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4348DDB5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5D6E425E" w14:textId="77777777" w:rsidR="00892EC8" w:rsidRPr="000C7095" w:rsidRDefault="00CD60AD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</w:tr>
      <w:tr w:rsidR="000C7095" w:rsidRPr="000C7095" w14:paraId="47D9F660" w14:textId="77777777" w:rsidTr="00677986">
        <w:tc>
          <w:tcPr>
            <w:tcW w:w="1265" w:type="dxa"/>
          </w:tcPr>
          <w:p w14:paraId="7525D08B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900</w:t>
            </w:r>
          </w:p>
        </w:tc>
        <w:tc>
          <w:tcPr>
            <w:tcW w:w="1093" w:type="dxa"/>
          </w:tcPr>
          <w:p w14:paraId="46BE57F6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0F414EC3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577752E0" w14:textId="77777777" w:rsidR="00892EC8" w:rsidRPr="000C7095" w:rsidRDefault="00892EC8" w:rsidP="00677986">
            <w:pPr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17B33285" w14:textId="77777777" w:rsidR="00892EC8" w:rsidRPr="000C7095" w:rsidRDefault="00273CB4" w:rsidP="00677986">
            <w:pPr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  <w:tc>
          <w:tcPr>
            <w:tcW w:w="1350" w:type="dxa"/>
          </w:tcPr>
          <w:p w14:paraId="50A5D54F" w14:textId="77777777" w:rsidR="00892EC8" w:rsidRPr="000C7095" w:rsidRDefault="00892EC8" w:rsidP="00677986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04F50BFF" w14:textId="77777777" w:rsidR="00892EC8" w:rsidRPr="000C7095" w:rsidRDefault="00CD60AD" w:rsidP="00677986">
            <w:pPr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="00892EC8" w:rsidRPr="000C7095">
              <w:rPr>
                <w:rFonts w:asciiTheme="majorBidi" w:hAnsiTheme="majorBidi" w:cstheme="majorBidi"/>
                <w:sz w:val="24"/>
                <w:szCs w:val="24"/>
              </w:rPr>
              <w:t>&lt;0.05</w:t>
            </w:r>
          </w:p>
        </w:tc>
      </w:tr>
    </w:tbl>
    <w:p w14:paraId="0FCD9852" w14:textId="77777777" w:rsidR="00892EC8" w:rsidRPr="000C7095" w:rsidRDefault="00892EC8" w:rsidP="00892EC8">
      <w:pPr>
        <w:rPr>
          <w:rFonts w:asciiTheme="majorBidi" w:hAnsiTheme="majorBidi" w:cstheme="majorBidi"/>
          <w:sz w:val="24"/>
          <w:szCs w:val="24"/>
        </w:rPr>
      </w:pPr>
      <w:r w:rsidRPr="000C7095">
        <w:rPr>
          <w:rFonts w:asciiTheme="majorBidi" w:hAnsiTheme="majorBidi" w:cstheme="majorBidi"/>
          <w:sz w:val="24"/>
          <w:szCs w:val="24"/>
        </w:rPr>
        <w:tab/>
        <w:t xml:space="preserve"> </w:t>
      </w:r>
      <w:r w:rsidRPr="000C7095">
        <w:rPr>
          <w:rFonts w:asciiTheme="majorBidi" w:hAnsiTheme="majorBidi" w:cstheme="majorBidi"/>
          <w:sz w:val="24"/>
          <w:szCs w:val="24"/>
        </w:rPr>
        <w:tab/>
      </w:r>
    </w:p>
    <w:p w14:paraId="5D59344A" w14:textId="77777777" w:rsidR="00CA4F01" w:rsidRPr="000C7095" w:rsidRDefault="00F9791B" w:rsidP="00647C4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C7095">
        <w:rPr>
          <w:rFonts w:asciiTheme="majorBidi" w:hAnsiTheme="majorBidi" w:cstheme="majorBidi"/>
          <w:b/>
          <w:bCs/>
          <w:sz w:val="24"/>
          <w:szCs w:val="24"/>
        </w:rPr>
        <w:t>Supplementary Table</w:t>
      </w:r>
      <w:r w:rsidR="00FE3B14"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 4</w:t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Steel–</w:t>
      </w:r>
      <w:proofErr w:type="spellStart"/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Dwass</w:t>
      </w:r>
      <w:proofErr w:type="spellEnd"/>
      <w:r w:rsidR="00647C48" w:rsidRPr="000C7095">
        <w:rPr>
          <w:rFonts w:asciiTheme="majorBidi" w:hAnsiTheme="majorBidi" w:cstheme="majorBidi"/>
          <w:b/>
          <w:bCs/>
          <w:sz w:val="24"/>
          <w:szCs w:val="24"/>
        </w:rPr>
        <w:t> test</w:t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 xml:space="preserve"> for Figure 4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5"/>
        <w:gridCol w:w="1093"/>
        <w:gridCol w:w="1350"/>
        <w:gridCol w:w="1352"/>
        <w:gridCol w:w="1078"/>
        <w:gridCol w:w="1350"/>
        <w:gridCol w:w="1368"/>
      </w:tblGrid>
      <w:tr w:rsidR="000C7095" w:rsidRPr="000C7095" w14:paraId="1719AF0C" w14:textId="77777777" w:rsidTr="007223C9">
        <w:tc>
          <w:tcPr>
            <w:tcW w:w="1265" w:type="dxa"/>
            <w:vMerge w:val="restart"/>
          </w:tcPr>
          <w:p w14:paraId="4237E50E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55B32AF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6B4534B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ys</w:t>
            </w:r>
          </w:p>
        </w:tc>
        <w:tc>
          <w:tcPr>
            <w:tcW w:w="7591" w:type="dxa"/>
            <w:gridSpan w:val="6"/>
          </w:tcPr>
          <w:p w14:paraId="0EEC377F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values</w:t>
            </w:r>
          </w:p>
        </w:tc>
      </w:tr>
      <w:tr w:rsidR="000C7095" w:rsidRPr="000C7095" w14:paraId="1176979C" w14:textId="77777777" w:rsidTr="007800C1">
        <w:tc>
          <w:tcPr>
            <w:tcW w:w="1265" w:type="dxa"/>
            <w:vMerge/>
          </w:tcPr>
          <w:p w14:paraId="4F5D23C5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795" w:type="dxa"/>
            <w:gridSpan w:val="3"/>
          </w:tcPr>
          <w:p w14:paraId="43321030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ought</w:t>
            </w:r>
          </w:p>
        </w:tc>
        <w:tc>
          <w:tcPr>
            <w:tcW w:w="3796" w:type="dxa"/>
            <w:gridSpan w:val="3"/>
          </w:tcPr>
          <w:p w14:paraId="72A3D02F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ll irrigated</w:t>
            </w:r>
          </w:p>
        </w:tc>
      </w:tr>
      <w:tr w:rsidR="000C7095" w:rsidRPr="000C7095" w14:paraId="03931D39" w14:textId="77777777" w:rsidTr="00F9791B">
        <w:tc>
          <w:tcPr>
            <w:tcW w:w="1265" w:type="dxa"/>
            <w:vMerge/>
          </w:tcPr>
          <w:p w14:paraId="0DA2EAF4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93" w:type="dxa"/>
          </w:tcPr>
          <w:p w14:paraId="3E1C5DB8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614435D5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10D20BFE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</w:tc>
        <w:tc>
          <w:tcPr>
            <w:tcW w:w="1350" w:type="dxa"/>
          </w:tcPr>
          <w:p w14:paraId="6522BA0E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0048A06E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7D3F3A4E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  <w:tc>
          <w:tcPr>
            <w:tcW w:w="1352" w:type="dxa"/>
          </w:tcPr>
          <w:p w14:paraId="7DACB1D4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  <w:p w14:paraId="652F0507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57E0D6DA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  <w:tc>
          <w:tcPr>
            <w:tcW w:w="1078" w:type="dxa"/>
          </w:tcPr>
          <w:p w14:paraId="679F45F4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644B9CE5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43CEF5AD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</w:tc>
        <w:tc>
          <w:tcPr>
            <w:tcW w:w="1350" w:type="dxa"/>
          </w:tcPr>
          <w:p w14:paraId="75B3CAAE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Control</w:t>
            </w:r>
          </w:p>
          <w:p w14:paraId="0D737771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21B9D1D7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  <w:tc>
          <w:tcPr>
            <w:tcW w:w="1368" w:type="dxa"/>
          </w:tcPr>
          <w:p w14:paraId="70B3E9E3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ICL-SW</w:t>
            </w:r>
          </w:p>
          <w:p w14:paraId="41209FED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sz w:val="20"/>
                <w:szCs w:val="20"/>
              </w:rPr>
              <w:t>With</w:t>
            </w:r>
          </w:p>
          <w:p w14:paraId="1BA427AF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C7095">
              <w:rPr>
                <w:rFonts w:asciiTheme="majorBidi" w:hAnsiTheme="majorBidi" w:cstheme="majorBidi"/>
                <w:bCs/>
                <w:sz w:val="20"/>
                <w:szCs w:val="20"/>
              </w:rPr>
              <w:t>ICL-NewFo1</w:t>
            </w:r>
          </w:p>
        </w:tc>
      </w:tr>
      <w:tr w:rsidR="00F9791B" w:rsidRPr="000C7095" w14:paraId="4A66CCA6" w14:textId="77777777" w:rsidTr="00F9791B">
        <w:tc>
          <w:tcPr>
            <w:tcW w:w="1265" w:type="dxa"/>
          </w:tcPr>
          <w:p w14:paraId="3DD4D379" w14:textId="77777777" w:rsidR="00F9791B" w:rsidRPr="000C7095" w:rsidRDefault="00F9791B" w:rsidP="00F9791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C7095">
              <w:rPr>
                <w:rFonts w:asciiTheme="majorBidi" w:hAnsiTheme="majorBidi" w:cstheme="majorBidi"/>
                <w:sz w:val="24"/>
                <w:szCs w:val="24"/>
              </w:rPr>
              <w:t>1 – 36</w:t>
            </w:r>
          </w:p>
        </w:tc>
        <w:tc>
          <w:tcPr>
            <w:tcW w:w="1093" w:type="dxa"/>
          </w:tcPr>
          <w:p w14:paraId="28C1928A" w14:textId="77777777" w:rsidR="00F9791B" w:rsidRPr="000C7095" w:rsidRDefault="00F9791B" w:rsidP="00F9791B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251F79D9" w14:textId="77777777" w:rsidR="00F9791B" w:rsidRPr="000C7095" w:rsidRDefault="00F9791B" w:rsidP="00F9791B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2" w:type="dxa"/>
          </w:tcPr>
          <w:p w14:paraId="439238C6" w14:textId="77777777" w:rsidR="00F9791B" w:rsidRPr="000C7095" w:rsidRDefault="00F9791B" w:rsidP="00F9791B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078" w:type="dxa"/>
          </w:tcPr>
          <w:p w14:paraId="5B98CD95" w14:textId="77777777" w:rsidR="00F9791B" w:rsidRPr="000C7095" w:rsidRDefault="00F9791B" w:rsidP="00F9791B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50" w:type="dxa"/>
          </w:tcPr>
          <w:p w14:paraId="1013BC2D" w14:textId="77777777" w:rsidR="00F9791B" w:rsidRPr="000C7095" w:rsidRDefault="00F9791B" w:rsidP="00F9791B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  <w:tc>
          <w:tcPr>
            <w:tcW w:w="1368" w:type="dxa"/>
          </w:tcPr>
          <w:p w14:paraId="6026C52A" w14:textId="77777777" w:rsidR="00F9791B" w:rsidRPr="000C7095" w:rsidRDefault="00F9791B" w:rsidP="00F9791B">
            <w:pPr>
              <w:jc w:val="center"/>
            </w:pPr>
            <w:r w:rsidRPr="000C709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</w:t>
            </w:r>
            <w:r w:rsidRPr="000C7095">
              <w:rPr>
                <w:rFonts w:asciiTheme="majorBidi" w:hAnsiTheme="majorBidi" w:cstheme="majorBidi"/>
                <w:sz w:val="24"/>
                <w:szCs w:val="24"/>
              </w:rPr>
              <w:t>&gt;0.05</w:t>
            </w:r>
          </w:p>
        </w:tc>
      </w:tr>
    </w:tbl>
    <w:p w14:paraId="64C5E7D3" w14:textId="77777777" w:rsidR="00F9791B" w:rsidRPr="000C7095" w:rsidRDefault="00F9791B" w:rsidP="00F33199">
      <w:pPr>
        <w:rPr>
          <w:rFonts w:asciiTheme="majorBidi" w:hAnsiTheme="majorBidi" w:cstheme="majorBidi"/>
          <w:sz w:val="24"/>
          <w:szCs w:val="24"/>
        </w:rPr>
      </w:pPr>
    </w:p>
    <w:p w14:paraId="175B7C98" w14:textId="77777777" w:rsidR="00320E40" w:rsidRPr="000C7095" w:rsidRDefault="00320E40">
      <w:pPr>
        <w:rPr>
          <w:rFonts w:asciiTheme="majorBidi" w:hAnsiTheme="majorBidi" w:cstheme="majorBidi"/>
          <w:sz w:val="24"/>
          <w:szCs w:val="24"/>
        </w:rPr>
      </w:pPr>
      <w:r w:rsidRPr="000C7095">
        <w:rPr>
          <w:rFonts w:asciiTheme="majorBidi" w:hAnsiTheme="majorBidi" w:cstheme="majorBidi"/>
          <w:sz w:val="24"/>
          <w:szCs w:val="24"/>
        </w:rPr>
        <w:br w:type="page"/>
      </w:r>
    </w:p>
    <w:p w14:paraId="2BC79F1F" w14:textId="77777777" w:rsidR="00320E40" w:rsidRPr="000C7095" w:rsidRDefault="00320E40" w:rsidP="00320E40">
      <w:pPr>
        <w:spacing w:after="0" w:line="240" w:lineRule="auto"/>
        <w:rPr>
          <w:rFonts w:ascii="Calibri" w:eastAsia="Times New Roman" w:hAnsi="Calibri" w:cs="Calibri"/>
          <w:b/>
          <w:bCs/>
        </w:rPr>
        <w:sectPr w:rsidR="00320E40" w:rsidRPr="000C7095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2430422D" w14:textId="77777777" w:rsidR="00320E40" w:rsidRPr="000C7095" w:rsidRDefault="00DB0EA2" w:rsidP="00F33199">
      <w:pPr>
        <w:rPr>
          <w:rFonts w:asciiTheme="majorBidi" w:hAnsiTheme="majorBidi" w:cstheme="majorBidi"/>
          <w:sz w:val="24"/>
          <w:szCs w:val="24"/>
        </w:rPr>
      </w:pPr>
      <w:r w:rsidRPr="000C7095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upplementary Table 5: White test for Figure 4C. </w:t>
      </w:r>
      <w:r w:rsidRPr="000C7095">
        <w:rPr>
          <w:noProof/>
        </w:rPr>
        <w:drawing>
          <wp:anchor distT="0" distB="0" distL="114300" distR="114300" simplePos="0" relativeHeight="251659264" behindDoc="1" locked="0" layoutInCell="1" allowOverlap="1" wp14:anchorId="1E3E2822" wp14:editId="51965507">
            <wp:simplePos x="0" y="0"/>
            <wp:positionH relativeFrom="column">
              <wp:posOffset>0</wp:posOffset>
            </wp:positionH>
            <wp:positionV relativeFrom="paragraph">
              <wp:posOffset>202565</wp:posOffset>
            </wp:positionV>
            <wp:extent cx="7686675" cy="2854960"/>
            <wp:effectExtent l="0" t="0" r="9525" b="2540"/>
            <wp:wrapTight wrapText="bothSides">
              <wp:wrapPolygon edited="0">
                <wp:start x="0" y="0"/>
                <wp:lineTo x="0" y="21475"/>
                <wp:lineTo x="107" y="21475"/>
                <wp:lineTo x="107" y="20754"/>
                <wp:lineTo x="21252" y="20754"/>
                <wp:lineTo x="21573" y="18881"/>
                <wp:lineTo x="21573" y="14125"/>
                <wp:lineTo x="20235" y="13836"/>
                <wp:lineTo x="21573" y="13260"/>
                <wp:lineTo x="21573" y="11819"/>
                <wp:lineTo x="20235" y="11530"/>
                <wp:lineTo x="21573" y="10954"/>
                <wp:lineTo x="21573" y="9512"/>
                <wp:lineTo x="20235" y="9224"/>
                <wp:lineTo x="21573" y="8504"/>
                <wp:lineTo x="21573" y="6918"/>
                <wp:lineTo x="20235" y="6918"/>
                <wp:lineTo x="21573" y="6053"/>
                <wp:lineTo x="21573" y="4612"/>
                <wp:lineTo x="20235" y="4612"/>
                <wp:lineTo x="21573" y="3747"/>
                <wp:lineTo x="21573" y="2306"/>
                <wp:lineTo x="20877" y="2306"/>
                <wp:lineTo x="21573" y="1153"/>
                <wp:lineTo x="2157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6675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6790FC" w14:textId="77777777" w:rsidR="00CB5515" w:rsidRPr="000C7095" w:rsidRDefault="00DB0EA2" w:rsidP="007F1F5E">
      <w:pPr>
        <w:rPr>
          <w:rFonts w:asciiTheme="majorBidi" w:hAnsiTheme="majorBidi" w:cstheme="majorBidi"/>
          <w:sz w:val="24"/>
          <w:szCs w:val="24"/>
        </w:rPr>
        <w:sectPr w:rsidR="00CB5515" w:rsidRPr="000C7095" w:rsidSect="00320E40">
          <w:pgSz w:w="15840" w:h="12240" w:orient="landscape"/>
          <w:pgMar w:top="1800" w:right="1440" w:bottom="1800" w:left="1440" w:header="720" w:footer="720" w:gutter="0"/>
          <w:cols w:space="720"/>
          <w:docGrid w:linePitch="360"/>
        </w:sectPr>
      </w:pPr>
      <w:r w:rsidRPr="000C7095">
        <w:rPr>
          <w:noProof/>
        </w:rPr>
        <w:drawing>
          <wp:anchor distT="0" distB="0" distL="114300" distR="114300" simplePos="0" relativeHeight="251658240" behindDoc="1" locked="0" layoutInCell="1" allowOverlap="1" wp14:anchorId="0F48BB9F" wp14:editId="74528093">
            <wp:simplePos x="0" y="0"/>
            <wp:positionH relativeFrom="column">
              <wp:posOffset>-7781925</wp:posOffset>
            </wp:positionH>
            <wp:positionV relativeFrom="paragraph">
              <wp:posOffset>2726690</wp:posOffset>
            </wp:positionV>
            <wp:extent cx="7686675" cy="2872105"/>
            <wp:effectExtent l="0" t="0" r="9525" b="4445"/>
            <wp:wrapTight wrapText="bothSides">
              <wp:wrapPolygon edited="0">
                <wp:start x="0" y="0"/>
                <wp:lineTo x="0" y="21490"/>
                <wp:lineTo x="107" y="21490"/>
                <wp:lineTo x="1552" y="21347"/>
                <wp:lineTo x="14132" y="20774"/>
                <wp:lineTo x="21466" y="20344"/>
                <wp:lineTo x="21573" y="18911"/>
                <wp:lineTo x="20235" y="18338"/>
                <wp:lineTo x="21573" y="18052"/>
                <wp:lineTo x="21573" y="16619"/>
                <wp:lineTo x="20235" y="16046"/>
                <wp:lineTo x="21573" y="15759"/>
                <wp:lineTo x="21573" y="11748"/>
                <wp:lineTo x="20235" y="11461"/>
                <wp:lineTo x="21573" y="10888"/>
                <wp:lineTo x="21573" y="9456"/>
                <wp:lineTo x="20235" y="9169"/>
                <wp:lineTo x="21573" y="8453"/>
                <wp:lineTo x="21573" y="7020"/>
                <wp:lineTo x="20235" y="6877"/>
                <wp:lineTo x="21573" y="6161"/>
                <wp:lineTo x="21573" y="4585"/>
                <wp:lineTo x="20235" y="4585"/>
                <wp:lineTo x="21573" y="3725"/>
                <wp:lineTo x="21573" y="2292"/>
                <wp:lineTo x="20984" y="2292"/>
                <wp:lineTo x="21573" y="1289"/>
                <wp:lineTo x="2157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6675" cy="287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320F2E" w14:textId="77777777" w:rsidR="003C525C" w:rsidRPr="000C7095" w:rsidRDefault="003C525C" w:rsidP="003C525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C7095"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1C1B81FD" wp14:editId="665680AE">
            <wp:simplePos x="0" y="0"/>
            <wp:positionH relativeFrom="column">
              <wp:posOffset>-9525</wp:posOffset>
            </wp:positionH>
            <wp:positionV relativeFrom="paragraph">
              <wp:posOffset>257175</wp:posOffset>
            </wp:positionV>
            <wp:extent cx="7880985" cy="2914650"/>
            <wp:effectExtent l="0" t="0" r="5715" b="0"/>
            <wp:wrapTight wrapText="bothSides">
              <wp:wrapPolygon edited="0">
                <wp:start x="0" y="0"/>
                <wp:lineTo x="0" y="21459"/>
                <wp:lineTo x="104" y="21459"/>
                <wp:lineTo x="3446" y="21318"/>
                <wp:lineTo x="15559" y="20612"/>
                <wp:lineTo x="15507" y="20329"/>
                <wp:lineTo x="21511" y="19200"/>
                <wp:lineTo x="21563" y="18918"/>
                <wp:lineTo x="20258" y="18071"/>
                <wp:lineTo x="21563" y="18071"/>
                <wp:lineTo x="21563" y="16518"/>
                <wp:lineTo x="20258" y="15812"/>
                <wp:lineTo x="21563" y="15671"/>
                <wp:lineTo x="21563" y="14118"/>
                <wp:lineTo x="20258" y="13553"/>
                <wp:lineTo x="21563" y="13271"/>
                <wp:lineTo x="21563" y="9318"/>
                <wp:lineTo x="20258" y="9035"/>
                <wp:lineTo x="21563" y="8471"/>
                <wp:lineTo x="21563" y="6918"/>
                <wp:lineTo x="20258" y="6776"/>
                <wp:lineTo x="21563" y="6071"/>
                <wp:lineTo x="21563" y="4659"/>
                <wp:lineTo x="20258" y="4518"/>
                <wp:lineTo x="21563" y="3671"/>
                <wp:lineTo x="21563" y="2259"/>
                <wp:lineTo x="20989" y="2259"/>
                <wp:lineTo x="21563" y="1271"/>
                <wp:lineTo x="2156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098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>Supplementary Table 6: White test for Figure 6B</w:t>
      </w:r>
    </w:p>
    <w:p w14:paraId="757D264F" w14:textId="77777777" w:rsidR="003C525C" w:rsidRPr="000C7095" w:rsidRDefault="003C525C" w:rsidP="00F331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D33934B" w14:textId="77777777" w:rsidR="00DB0EA2" w:rsidRPr="000C7095" w:rsidRDefault="003C525C" w:rsidP="00F33199">
      <w:pPr>
        <w:rPr>
          <w:rFonts w:asciiTheme="majorBidi" w:hAnsiTheme="majorBidi" w:cstheme="majorBidi"/>
          <w:b/>
          <w:bCs/>
          <w:sz w:val="24"/>
          <w:szCs w:val="24"/>
        </w:rPr>
        <w:sectPr w:rsidR="00DB0EA2" w:rsidRPr="000C7095" w:rsidSect="00DB0EA2">
          <w:pgSz w:w="15840" w:h="12240" w:orient="landscape"/>
          <w:pgMar w:top="1800" w:right="1440" w:bottom="1800" w:left="1440" w:header="720" w:footer="720" w:gutter="0"/>
          <w:cols w:space="720"/>
          <w:docGrid w:linePitch="360"/>
        </w:sectPr>
      </w:pPr>
      <w:r w:rsidRPr="000C7095">
        <w:rPr>
          <w:noProof/>
        </w:rPr>
        <w:drawing>
          <wp:anchor distT="0" distB="0" distL="114300" distR="114300" simplePos="0" relativeHeight="251660288" behindDoc="1" locked="0" layoutInCell="1" allowOverlap="1" wp14:anchorId="1F936EC7" wp14:editId="760D7A6B">
            <wp:simplePos x="0" y="0"/>
            <wp:positionH relativeFrom="column">
              <wp:posOffset>-7981315</wp:posOffset>
            </wp:positionH>
            <wp:positionV relativeFrom="paragraph">
              <wp:posOffset>2514600</wp:posOffset>
            </wp:positionV>
            <wp:extent cx="7859395" cy="2933700"/>
            <wp:effectExtent l="0" t="0" r="8255" b="0"/>
            <wp:wrapTight wrapText="bothSides">
              <wp:wrapPolygon edited="0">
                <wp:start x="0" y="0"/>
                <wp:lineTo x="0" y="21460"/>
                <wp:lineTo x="105" y="21460"/>
                <wp:lineTo x="5026" y="21319"/>
                <wp:lineTo x="15707" y="20618"/>
                <wp:lineTo x="18848" y="20197"/>
                <wp:lineTo x="21570" y="19216"/>
                <wp:lineTo x="21570" y="16691"/>
                <wp:lineTo x="21413" y="16410"/>
                <wp:lineTo x="20261" y="15709"/>
                <wp:lineTo x="21570" y="15709"/>
                <wp:lineTo x="21570" y="14166"/>
                <wp:lineTo x="20261" y="13465"/>
                <wp:lineTo x="21570" y="13184"/>
                <wp:lineTo x="21570" y="11782"/>
                <wp:lineTo x="20261" y="11221"/>
                <wp:lineTo x="21570" y="10940"/>
                <wp:lineTo x="21570" y="7013"/>
                <wp:lineTo x="20261" y="6732"/>
                <wp:lineTo x="21570" y="6031"/>
                <wp:lineTo x="21570" y="4629"/>
                <wp:lineTo x="20261" y="4488"/>
                <wp:lineTo x="21570" y="3647"/>
                <wp:lineTo x="21570" y="2244"/>
                <wp:lineTo x="20994" y="2244"/>
                <wp:lineTo x="21570" y="1262"/>
                <wp:lineTo x="2157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939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C7095">
        <w:t xml:space="preserve"> </w:t>
      </w:r>
    </w:p>
    <w:p w14:paraId="1EA681FC" w14:textId="77777777" w:rsidR="00AE1B76" w:rsidRPr="000C7095" w:rsidRDefault="00AE1B76" w:rsidP="00F3319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C7095"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7E1E4890" wp14:editId="6AD2B984">
            <wp:simplePos x="0" y="0"/>
            <wp:positionH relativeFrom="column">
              <wp:posOffset>0</wp:posOffset>
            </wp:positionH>
            <wp:positionV relativeFrom="paragraph">
              <wp:posOffset>332740</wp:posOffset>
            </wp:positionV>
            <wp:extent cx="7284720" cy="2733675"/>
            <wp:effectExtent l="0" t="0" r="0" b="9525"/>
            <wp:wrapTight wrapText="bothSides">
              <wp:wrapPolygon edited="0">
                <wp:start x="0" y="0"/>
                <wp:lineTo x="0" y="21525"/>
                <wp:lineTo x="113" y="21525"/>
                <wp:lineTo x="15703" y="20622"/>
                <wp:lineTo x="15703" y="19869"/>
                <wp:lineTo x="113" y="19267"/>
                <wp:lineTo x="21521" y="19267"/>
                <wp:lineTo x="21521" y="17762"/>
                <wp:lineTo x="20222" y="16859"/>
                <wp:lineTo x="21521" y="16859"/>
                <wp:lineTo x="21521" y="15353"/>
                <wp:lineTo x="20222" y="14450"/>
                <wp:lineTo x="21521" y="14450"/>
                <wp:lineTo x="21521" y="12945"/>
                <wp:lineTo x="20222" y="12042"/>
                <wp:lineTo x="21521" y="12042"/>
                <wp:lineTo x="21521" y="10687"/>
                <wp:lineTo x="20222" y="9633"/>
                <wp:lineTo x="21464" y="9633"/>
                <wp:lineTo x="21521" y="9483"/>
                <wp:lineTo x="2152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4720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C7095">
        <w:rPr>
          <w:rFonts w:asciiTheme="majorBidi" w:hAnsiTheme="majorBidi" w:cstheme="majorBidi"/>
          <w:b/>
          <w:bCs/>
          <w:sz w:val="24"/>
          <w:szCs w:val="24"/>
        </w:rPr>
        <w:t>Supplementary Table 7: White test for Supplementary Figure 6.</w:t>
      </w:r>
    </w:p>
    <w:p w14:paraId="74D55CF0" w14:textId="77777777" w:rsidR="00AE1B76" w:rsidRPr="000C7095" w:rsidRDefault="00AE1B76" w:rsidP="00F331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85B4C76" w14:textId="77777777" w:rsidR="00AE1B76" w:rsidRPr="000C7095" w:rsidRDefault="00AE1B76" w:rsidP="00F331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1912CA7" w14:textId="77777777" w:rsidR="00AE1B76" w:rsidRPr="000C7095" w:rsidRDefault="00AE1B76" w:rsidP="00F331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96AB7B7" w14:textId="77777777" w:rsidR="00AE1B76" w:rsidRPr="000C7095" w:rsidRDefault="00AE1B76" w:rsidP="00F331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E16D865" w14:textId="77777777" w:rsidR="00AE1B76" w:rsidRPr="000C7095" w:rsidRDefault="00AE1B76" w:rsidP="00F331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D7890A0" w14:textId="77777777" w:rsidR="00AE1B76" w:rsidRPr="000C7095" w:rsidRDefault="00AE1B76" w:rsidP="00F331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55146BC" w14:textId="77777777" w:rsidR="00AE1B76" w:rsidRPr="000C7095" w:rsidRDefault="00AE1B76" w:rsidP="00F331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A135078" w14:textId="77777777" w:rsidR="00AE1B76" w:rsidRPr="000C7095" w:rsidRDefault="00AE1B76" w:rsidP="00F331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202F1F3" w14:textId="77777777" w:rsidR="00AE1B76" w:rsidRPr="000C7095" w:rsidRDefault="007F1F5E" w:rsidP="00F3319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C7095">
        <w:rPr>
          <w:noProof/>
        </w:rPr>
        <w:drawing>
          <wp:anchor distT="0" distB="0" distL="114300" distR="114300" simplePos="0" relativeHeight="251663360" behindDoc="1" locked="0" layoutInCell="1" allowOverlap="1" wp14:anchorId="3123EAE0" wp14:editId="49F658D5">
            <wp:simplePos x="0" y="0"/>
            <wp:positionH relativeFrom="column">
              <wp:posOffset>-4757420</wp:posOffset>
            </wp:positionH>
            <wp:positionV relativeFrom="paragraph">
              <wp:posOffset>110490</wp:posOffset>
            </wp:positionV>
            <wp:extent cx="7286625" cy="2731135"/>
            <wp:effectExtent l="0" t="0" r="9525" b="0"/>
            <wp:wrapTight wrapText="bothSides">
              <wp:wrapPolygon edited="0">
                <wp:start x="0" y="0"/>
                <wp:lineTo x="0" y="21394"/>
                <wp:lineTo x="113" y="21394"/>
                <wp:lineTo x="15755" y="20490"/>
                <wp:lineTo x="15755" y="19737"/>
                <wp:lineTo x="21572" y="19134"/>
                <wp:lineTo x="21572" y="17628"/>
                <wp:lineTo x="20273" y="16874"/>
                <wp:lineTo x="21572" y="16874"/>
                <wp:lineTo x="21572" y="15368"/>
                <wp:lineTo x="20273" y="14464"/>
                <wp:lineTo x="21572" y="14464"/>
                <wp:lineTo x="21572" y="12957"/>
                <wp:lineTo x="20273" y="12053"/>
                <wp:lineTo x="21572" y="12053"/>
                <wp:lineTo x="21572" y="10546"/>
                <wp:lineTo x="20273" y="9642"/>
                <wp:lineTo x="21572" y="9642"/>
                <wp:lineTo x="21572" y="8136"/>
                <wp:lineTo x="20273" y="7232"/>
                <wp:lineTo x="21515" y="7232"/>
                <wp:lineTo x="21572" y="7081"/>
                <wp:lineTo x="2157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6625" cy="273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08AF66" w14:textId="77777777" w:rsidR="00AE1B76" w:rsidRPr="000C7095" w:rsidRDefault="00AE1B76" w:rsidP="00F3319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63DB7C5" w14:textId="77777777" w:rsidR="00AE1B76" w:rsidRPr="000C7095" w:rsidRDefault="00AE1B76" w:rsidP="00F33199">
      <w:pPr>
        <w:rPr>
          <w:rFonts w:asciiTheme="majorBidi" w:hAnsiTheme="majorBidi" w:cstheme="majorBidi"/>
          <w:sz w:val="24"/>
          <w:szCs w:val="24"/>
        </w:rPr>
        <w:sectPr w:rsidR="00AE1B76" w:rsidRPr="000C7095" w:rsidSect="00AE1B76">
          <w:pgSz w:w="15840" w:h="12240" w:orient="landscape"/>
          <w:pgMar w:top="1800" w:right="1440" w:bottom="1800" w:left="1440" w:header="720" w:footer="720" w:gutter="0"/>
          <w:cols w:space="720"/>
          <w:docGrid w:linePitch="360"/>
        </w:sectPr>
      </w:pPr>
    </w:p>
    <w:p w14:paraId="18BFD7A3" w14:textId="77777777" w:rsidR="003C525C" w:rsidRPr="000C7095" w:rsidRDefault="007F1F5E" w:rsidP="00F3319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C7095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upplementary Table 8: White test for Supplementary Figure 7. </w:t>
      </w:r>
    </w:p>
    <w:p w14:paraId="12C03E3E" w14:textId="77777777" w:rsidR="007F1F5E" w:rsidRPr="000C7095" w:rsidRDefault="009D71A6" w:rsidP="00F33199">
      <w:pPr>
        <w:rPr>
          <w:rFonts w:asciiTheme="majorBidi" w:hAnsiTheme="majorBidi" w:cstheme="majorBidi"/>
          <w:sz w:val="24"/>
          <w:szCs w:val="24"/>
        </w:rPr>
      </w:pPr>
      <w:r w:rsidRPr="000C7095">
        <w:rPr>
          <w:noProof/>
        </w:rPr>
        <w:drawing>
          <wp:anchor distT="0" distB="0" distL="114300" distR="114300" simplePos="0" relativeHeight="251664384" behindDoc="1" locked="0" layoutInCell="1" allowOverlap="1" wp14:anchorId="0ABACBD5" wp14:editId="3B2A65CC">
            <wp:simplePos x="0" y="0"/>
            <wp:positionH relativeFrom="column">
              <wp:posOffset>0</wp:posOffset>
            </wp:positionH>
            <wp:positionV relativeFrom="paragraph">
              <wp:posOffset>71755</wp:posOffset>
            </wp:positionV>
            <wp:extent cx="8229600" cy="3084830"/>
            <wp:effectExtent l="0" t="0" r="0" b="1270"/>
            <wp:wrapTight wrapText="bothSides">
              <wp:wrapPolygon edited="0">
                <wp:start x="0" y="0"/>
                <wp:lineTo x="0" y="21476"/>
                <wp:lineTo x="100" y="21476"/>
                <wp:lineTo x="100" y="21342"/>
                <wp:lineTo x="21200" y="20542"/>
                <wp:lineTo x="21200" y="19741"/>
                <wp:lineTo x="100" y="19208"/>
                <wp:lineTo x="21550" y="19208"/>
                <wp:lineTo x="21550" y="17741"/>
                <wp:lineTo x="20200" y="17074"/>
                <wp:lineTo x="21550" y="16807"/>
                <wp:lineTo x="21550" y="15340"/>
                <wp:lineTo x="20200" y="14939"/>
                <wp:lineTo x="21550" y="14406"/>
                <wp:lineTo x="21550" y="12939"/>
                <wp:lineTo x="20200" y="12805"/>
                <wp:lineTo x="21550" y="12005"/>
                <wp:lineTo x="21550" y="10671"/>
                <wp:lineTo x="20200" y="10671"/>
                <wp:lineTo x="21550" y="9604"/>
                <wp:lineTo x="21550" y="9337"/>
                <wp:lineTo x="20200" y="8537"/>
                <wp:lineTo x="21550" y="8537"/>
                <wp:lineTo x="21550" y="6936"/>
                <wp:lineTo x="20200" y="6403"/>
                <wp:lineTo x="21550" y="6136"/>
                <wp:lineTo x="21550" y="4669"/>
                <wp:lineTo x="20200" y="4268"/>
                <wp:lineTo x="21550" y="3735"/>
                <wp:lineTo x="21550" y="2268"/>
                <wp:lineTo x="20950" y="2134"/>
                <wp:lineTo x="21550" y="1200"/>
                <wp:lineTo x="2155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08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08293" w14:textId="77777777" w:rsidR="007F1F5E" w:rsidRPr="000C7095" w:rsidRDefault="007F1F5E" w:rsidP="00F33199">
      <w:pPr>
        <w:rPr>
          <w:rFonts w:asciiTheme="majorBidi" w:hAnsiTheme="majorBidi" w:cstheme="majorBidi"/>
          <w:sz w:val="24"/>
          <w:szCs w:val="24"/>
        </w:rPr>
      </w:pPr>
    </w:p>
    <w:sectPr w:rsidR="007F1F5E" w:rsidRPr="000C7095" w:rsidSect="009D71A6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AE9B1" w14:textId="77777777" w:rsidR="00216CC4" w:rsidRDefault="00216CC4" w:rsidP="00DB0EA2">
      <w:pPr>
        <w:spacing w:after="0" w:line="240" w:lineRule="auto"/>
      </w:pPr>
      <w:r>
        <w:separator/>
      </w:r>
    </w:p>
  </w:endnote>
  <w:endnote w:type="continuationSeparator" w:id="0">
    <w:p w14:paraId="755F8F90" w14:textId="77777777" w:rsidR="00216CC4" w:rsidRDefault="00216CC4" w:rsidP="00DB0E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B7606" w14:textId="77777777" w:rsidR="00216CC4" w:rsidRDefault="00216CC4" w:rsidP="00DB0EA2">
      <w:pPr>
        <w:spacing w:after="0" w:line="240" w:lineRule="auto"/>
      </w:pPr>
      <w:r>
        <w:separator/>
      </w:r>
    </w:p>
  </w:footnote>
  <w:footnote w:type="continuationSeparator" w:id="0">
    <w:p w14:paraId="0328E1F4" w14:textId="77777777" w:rsidR="00216CC4" w:rsidRDefault="00216CC4" w:rsidP="00DB0E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zQwNjM0NDM3NDZT0lEKTi0uzszPAykwrQUAeqdWtiwAAAA="/>
  </w:docVars>
  <w:rsids>
    <w:rsidRoot w:val="00EA3876"/>
    <w:rsid w:val="0001082B"/>
    <w:rsid w:val="000C7095"/>
    <w:rsid w:val="001211EC"/>
    <w:rsid w:val="00125DC0"/>
    <w:rsid w:val="00216CC4"/>
    <w:rsid w:val="002269A9"/>
    <w:rsid w:val="00273CB4"/>
    <w:rsid w:val="002A3579"/>
    <w:rsid w:val="00320E40"/>
    <w:rsid w:val="003C525C"/>
    <w:rsid w:val="004952EF"/>
    <w:rsid w:val="004D3D44"/>
    <w:rsid w:val="0050248F"/>
    <w:rsid w:val="00502694"/>
    <w:rsid w:val="00510BC9"/>
    <w:rsid w:val="005E1C55"/>
    <w:rsid w:val="006413CF"/>
    <w:rsid w:val="00647C48"/>
    <w:rsid w:val="00770599"/>
    <w:rsid w:val="007F1F5E"/>
    <w:rsid w:val="0082290A"/>
    <w:rsid w:val="00892EC8"/>
    <w:rsid w:val="00947EA5"/>
    <w:rsid w:val="00952224"/>
    <w:rsid w:val="009B2DF1"/>
    <w:rsid w:val="009D71A6"/>
    <w:rsid w:val="009E4805"/>
    <w:rsid w:val="00A73F1F"/>
    <w:rsid w:val="00A947B5"/>
    <w:rsid w:val="00AE1B76"/>
    <w:rsid w:val="00C3691A"/>
    <w:rsid w:val="00C635D6"/>
    <w:rsid w:val="00C70E77"/>
    <w:rsid w:val="00CA4F01"/>
    <w:rsid w:val="00CB5515"/>
    <w:rsid w:val="00CD60AD"/>
    <w:rsid w:val="00D279DF"/>
    <w:rsid w:val="00D3425E"/>
    <w:rsid w:val="00D97013"/>
    <w:rsid w:val="00DB0EA2"/>
    <w:rsid w:val="00DE154C"/>
    <w:rsid w:val="00DF799B"/>
    <w:rsid w:val="00E20EA7"/>
    <w:rsid w:val="00E47739"/>
    <w:rsid w:val="00E81BE4"/>
    <w:rsid w:val="00EA3876"/>
    <w:rsid w:val="00F33199"/>
    <w:rsid w:val="00F3663A"/>
    <w:rsid w:val="00F971A9"/>
    <w:rsid w:val="00F9791B"/>
    <w:rsid w:val="00FE06F8"/>
    <w:rsid w:val="00FE3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820A3"/>
  <w15:docId w15:val="{F371C886-B4ED-4CFD-A5CA-F0B3F2104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3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0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E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B0E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EA2"/>
  </w:style>
  <w:style w:type="paragraph" w:styleId="Footer">
    <w:name w:val="footer"/>
    <w:basedOn w:val="Normal"/>
    <w:link w:val="FooterChar"/>
    <w:uiPriority w:val="99"/>
    <w:unhideWhenUsed/>
    <w:rsid w:val="00DB0E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E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3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shelion-lab</dc:creator>
  <cp:lastModifiedBy>Joshua Nicolini</cp:lastModifiedBy>
  <cp:revision>2</cp:revision>
  <dcterms:created xsi:type="dcterms:W3CDTF">2019-07-16T12:34:00Z</dcterms:created>
  <dcterms:modified xsi:type="dcterms:W3CDTF">2019-07-16T12:34:00Z</dcterms:modified>
</cp:coreProperties>
</file>